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FA84EB" w14:textId="3ECFE498" w:rsidR="007E119F" w:rsidRDefault="007E119F" w:rsidP="007E119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48816F70" w14:textId="289CFBD2" w:rsidR="007E119F" w:rsidRDefault="007E119F" w:rsidP="007E119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297582DA" w14:textId="1C29BDB0" w:rsidR="007E119F" w:rsidRDefault="007E119F" w:rsidP="007E119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085ED046" w14:textId="3868BDE9" w:rsidR="007E119F" w:rsidRDefault="007E119F" w:rsidP="007E119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254A5B21" w14:textId="77777777" w:rsidR="007E119F" w:rsidRDefault="007E119F" w:rsidP="007E119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5BB9708C" w14:textId="2A682D79" w:rsidR="007E119F" w:rsidRDefault="001F73DA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cess of implementing the proposed Gender Bill</w:t>
      </w:r>
    </w:p>
    <w:p w14:paraId="79A5413D" w14:textId="4527FFD8" w:rsidR="007E119F" w:rsidRDefault="001F73DA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14:paraId="0A55DF19" w14:textId="0D8167A6" w:rsidR="007E119F" w:rsidRDefault="001F73DA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14:paraId="38720526" w14:textId="498DA83E" w:rsidR="007E119F" w:rsidRDefault="001F73DA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itution </w:t>
      </w:r>
    </w:p>
    <w:p w14:paraId="58543A91" w14:textId="5A7C2252" w:rsidR="007E119F" w:rsidRDefault="001F73DA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</w:t>
      </w:r>
    </w:p>
    <w:p w14:paraId="673D8EC9" w14:textId="34C92E62" w:rsidR="007E119F" w:rsidRDefault="001F73DA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11C0056" w14:textId="25052D29" w:rsidR="007E119F" w:rsidRDefault="007E119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52A24347" w14:textId="35FBDC47" w:rsidR="007E119F" w:rsidRDefault="007E119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1A3E4F56" w14:textId="3070B9C0" w:rsidR="007E119F" w:rsidRDefault="007E119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6F92B843" w14:textId="6AB3E769" w:rsidR="007E119F" w:rsidRDefault="007E119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12C197C4" w14:textId="27E7EDE8" w:rsidR="007E119F" w:rsidRDefault="007E119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79E9D80" w14:textId="6B0CDE29" w:rsidR="007E119F" w:rsidRDefault="007E119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67B3C09B" w14:textId="75F0E1EE" w:rsidR="007E119F" w:rsidRDefault="007E119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5186FAE" w14:textId="058148BF" w:rsidR="007E119F" w:rsidRDefault="007E119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4BD07564" w14:textId="77777777" w:rsidR="007E119F" w:rsidRDefault="007E119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4C24E772" w14:textId="77777777" w:rsidR="007E119F" w:rsidRDefault="007E119F" w:rsidP="007E119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7FE39087" w14:textId="39CD2140" w:rsidR="007E119F" w:rsidRDefault="007E119F" w:rsidP="007E119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4D775559" w14:textId="5C2082AC" w:rsidR="008952DA" w:rsidRDefault="001F73DA" w:rsidP="007E119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mplementing a policy and making it into law is a complex one and involves several critical steps, most of </w:t>
      </w:r>
      <w:r>
        <w:rPr>
          <w:rFonts w:ascii="Times New Roman" w:hAnsi="Times New Roman" w:cs="Times New Roman"/>
          <w:sz w:val="24"/>
          <w:szCs w:val="24"/>
        </w:rPr>
        <w:t>which are mandated to the bicameral house. The proposed gender policy began as an idea. Having identified the gender disparity issues in the New York public sectors, a 2/3 gender policy was conceived. After the conception and debate on the policy's viabili</w:t>
      </w:r>
      <w:r>
        <w:rPr>
          <w:rFonts w:ascii="Times New Roman" w:hAnsi="Times New Roman" w:cs="Times New Roman"/>
          <w:sz w:val="24"/>
          <w:szCs w:val="24"/>
        </w:rPr>
        <w:t xml:space="preserve">ty, a draft of the bill will be drawn up by the staff of the Legislative Bill Drafting Commission or a private attorney. After the interested groups have ratified the final draft, it is then introduced to the bicameral house. According to the official New </w:t>
      </w:r>
      <w:r>
        <w:rPr>
          <w:rFonts w:ascii="Times New Roman" w:hAnsi="Times New Roman" w:cs="Times New Roman"/>
          <w:sz w:val="24"/>
          <w:szCs w:val="24"/>
        </w:rPr>
        <w:t>York Senate website, a bill can only be introduced into the house by legislators or a standing committee member (The New York State Senate, n.d).</w:t>
      </w:r>
    </w:p>
    <w:p w14:paraId="1A74D7A4" w14:textId="6B12BEA0" w:rsidR="008A57EF" w:rsidRDefault="001F73DA" w:rsidP="007E119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the gender bill is introduced to the </w:t>
      </w:r>
      <w:r w:rsidR="007E119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enate, it will be taken to the </w:t>
      </w:r>
      <w:r w:rsidR="00326508">
        <w:rPr>
          <w:rFonts w:ascii="Times New Roman" w:hAnsi="Times New Roman" w:cs="Times New Roman"/>
          <w:sz w:val="24"/>
          <w:szCs w:val="24"/>
        </w:rPr>
        <w:t>Introduction and Revision Office, where it will be edited, revised, and assigned a number.</w:t>
      </w:r>
      <w:r w:rsidR="00B9295E">
        <w:rPr>
          <w:rFonts w:ascii="Times New Roman" w:hAnsi="Times New Roman" w:cs="Times New Roman"/>
          <w:sz w:val="24"/>
          <w:szCs w:val="24"/>
        </w:rPr>
        <w:t xml:space="preserve"> The edited gender bill will then be passed on to special a special senate task</w:t>
      </w:r>
      <w:r w:rsidR="007E119F">
        <w:rPr>
          <w:rFonts w:ascii="Times New Roman" w:hAnsi="Times New Roman" w:cs="Times New Roman"/>
          <w:sz w:val="24"/>
          <w:szCs w:val="24"/>
        </w:rPr>
        <w:t xml:space="preserve"> </w:t>
      </w:r>
      <w:r w:rsidR="00B9295E">
        <w:rPr>
          <w:rFonts w:ascii="Times New Roman" w:hAnsi="Times New Roman" w:cs="Times New Roman"/>
          <w:sz w:val="24"/>
          <w:szCs w:val="24"/>
        </w:rPr>
        <w:t xml:space="preserve">force </w:t>
      </w:r>
      <w:r w:rsidR="007E119F">
        <w:rPr>
          <w:rFonts w:ascii="Times New Roman" w:hAnsi="Times New Roman" w:cs="Times New Roman"/>
          <w:sz w:val="24"/>
          <w:szCs w:val="24"/>
        </w:rPr>
        <w:t>specializing</w:t>
      </w:r>
      <w:r w:rsidR="00B9295E">
        <w:rPr>
          <w:rFonts w:ascii="Times New Roman" w:hAnsi="Times New Roman" w:cs="Times New Roman"/>
          <w:sz w:val="24"/>
          <w:szCs w:val="24"/>
        </w:rPr>
        <w:t xml:space="preserve"> </w:t>
      </w:r>
      <w:r w:rsidR="007E119F">
        <w:rPr>
          <w:rFonts w:ascii="Times New Roman" w:hAnsi="Times New Roman" w:cs="Times New Roman"/>
          <w:sz w:val="24"/>
          <w:szCs w:val="24"/>
        </w:rPr>
        <w:t>in</w:t>
      </w:r>
      <w:r w:rsidR="00B9295E">
        <w:rPr>
          <w:rFonts w:ascii="Times New Roman" w:hAnsi="Times New Roman" w:cs="Times New Roman"/>
          <w:sz w:val="24"/>
          <w:szCs w:val="24"/>
        </w:rPr>
        <w:t xml:space="preserve"> gender issues and bills. The special task</w:t>
      </w:r>
      <w:r w:rsidR="007E119F">
        <w:rPr>
          <w:rFonts w:ascii="Times New Roman" w:hAnsi="Times New Roman" w:cs="Times New Roman"/>
          <w:sz w:val="24"/>
          <w:szCs w:val="24"/>
        </w:rPr>
        <w:t xml:space="preserve"> </w:t>
      </w:r>
      <w:r w:rsidR="00B9295E">
        <w:rPr>
          <w:rFonts w:ascii="Times New Roman" w:hAnsi="Times New Roman" w:cs="Times New Roman"/>
          <w:sz w:val="24"/>
          <w:szCs w:val="24"/>
        </w:rPr>
        <w:t>force, also known as the standing committee</w:t>
      </w:r>
      <w:r w:rsidR="007E119F">
        <w:rPr>
          <w:rFonts w:ascii="Times New Roman" w:hAnsi="Times New Roman" w:cs="Times New Roman"/>
          <w:sz w:val="24"/>
          <w:szCs w:val="24"/>
        </w:rPr>
        <w:t>,</w:t>
      </w:r>
      <w:r w:rsidR="00B9295E">
        <w:rPr>
          <w:rFonts w:ascii="Times New Roman" w:hAnsi="Times New Roman" w:cs="Times New Roman"/>
          <w:sz w:val="24"/>
          <w:szCs w:val="24"/>
        </w:rPr>
        <w:t xml:space="preserve"> will determine whether the bill is fit for discussion in the </w:t>
      </w:r>
      <w:r w:rsidR="007E119F">
        <w:rPr>
          <w:rFonts w:ascii="Times New Roman" w:hAnsi="Times New Roman" w:cs="Times New Roman"/>
          <w:sz w:val="24"/>
          <w:szCs w:val="24"/>
        </w:rPr>
        <w:t>S</w:t>
      </w:r>
      <w:r w:rsidR="00B9295E">
        <w:rPr>
          <w:rFonts w:ascii="Times New Roman" w:hAnsi="Times New Roman" w:cs="Times New Roman"/>
          <w:sz w:val="24"/>
          <w:szCs w:val="24"/>
        </w:rPr>
        <w:t>enate or send it back for revision.</w:t>
      </w:r>
      <w:r>
        <w:rPr>
          <w:rFonts w:ascii="Times New Roman" w:hAnsi="Times New Roman" w:cs="Times New Roman"/>
          <w:sz w:val="24"/>
          <w:szCs w:val="24"/>
        </w:rPr>
        <w:t xml:space="preserve"> If the </w:t>
      </w:r>
      <w:r w:rsidR="007E119F">
        <w:rPr>
          <w:rFonts w:ascii="Times New Roman" w:hAnsi="Times New Roman" w:cs="Times New Roman"/>
          <w:sz w:val="24"/>
          <w:szCs w:val="24"/>
        </w:rPr>
        <w:t>standing committee passes the gender bill</w:t>
      </w:r>
      <w:r>
        <w:rPr>
          <w:rFonts w:ascii="Times New Roman" w:hAnsi="Times New Roman" w:cs="Times New Roman"/>
          <w:sz w:val="24"/>
          <w:szCs w:val="24"/>
        </w:rPr>
        <w:t>, it will be allocated a date in the senate calendar for reading. The calendar allocation of the bill will give room for t</w:t>
      </w:r>
      <w:r>
        <w:rPr>
          <w:rFonts w:ascii="Times New Roman" w:hAnsi="Times New Roman" w:cs="Times New Roman"/>
          <w:sz w:val="24"/>
          <w:szCs w:val="24"/>
        </w:rPr>
        <w:t>he public</w:t>
      </w:r>
      <w:r w:rsidR="007E119F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input on the revision or improvement of the bill by the proposing senator. The proposed gender bill will then be introduced to the </w:t>
      </w:r>
      <w:r w:rsidR="007E119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enate floor, allowing </w:t>
      </w:r>
      <w:r w:rsidR="007E119F">
        <w:rPr>
          <w:rFonts w:ascii="Times New Roman" w:hAnsi="Times New Roman" w:cs="Times New Roman"/>
          <w:sz w:val="24"/>
          <w:szCs w:val="24"/>
        </w:rPr>
        <w:t>the proposer or other senators to give their opinions, suggest amendments,</w:t>
      </w:r>
      <w:r>
        <w:rPr>
          <w:rFonts w:ascii="Times New Roman" w:hAnsi="Times New Roman" w:cs="Times New Roman"/>
          <w:sz w:val="24"/>
          <w:szCs w:val="24"/>
        </w:rPr>
        <w:t xml:space="preserve"> and receive fee</w:t>
      </w:r>
      <w:r>
        <w:rPr>
          <w:rFonts w:ascii="Times New Roman" w:hAnsi="Times New Roman" w:cs="Times New Roman"/>
          <w:sz w:val="24"/>
          <w:szCs w:val="24"/>
        </w:rPr>
        <w:t>dback from other senators.</w:t>
      </w:r>
    </w:p>
    <w:p w14:paraId="54DB341D" w14:textId="5539C494" w:rsidR="00274C57" w:rsidRDefault="001F73DA" w:rsidP="007E119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the extensive debate, discussion and ratification, the gender bill will be subjected to a vote by the senators. The gender bill might be passed with suggestions for amendments or as it is. If it is passed without amendments</w:t>
      </w:r>
      <w:r>
        <w:rPr>
          <w:rFonts w:ascii="Times New Roman" w:hAnsi="Times New Roman" w:cs="Times New Roman"/>
          <w:sz w:val="24"/>
          <w:szCs w:val="24"/>
        </w:rPr>
        <w:t>, it is</w:t>
      </w:r>
      <w:r w:rsidR="00506AFA">
        <w:rPr>
          <w:rFonts w:ascii="Times New Roman" w:hAnsi="Times New Roman" w:cs="Times New Roman"/>
          <w:sz w:val="24"/>
          <w:szCs w:val="24"/>
        </w:rPr>
        <w:t xml:space="preserve"> forwarded to the governor</w:t>
      </w:r>
      <w:r w:rsidR="007E119F">
        <w:rPr>
          <w:rFonts w:ascii="Times New Roman" w:hAnsi="Times New Roman" w:cs="Times New Roman"/>
          <w:sz w:val="24"/>
          <w:szCs w:val="24"/>
        </w:rPr>
        <w:t>,</w:t>
      </w:r>
      <w:r w:rsidR="00506AFA">
        <w:rPr>
          <w:rFonts w:ascii="Times New Roman" w:hAnsi="Times New Roman" w:cs="Times New Roman"/>
          <w:sz w:val="24"/>
          <w:szCs w:val="24"/>
        </w:rPr>
        <w:t xml:space="preserve"> who will pass the bill into law or designate i</w:t>
      </w:r>
      <w:r>
        <w:rPr>
          <w:rFonts w:ascii="Times New Roman" w:hAnsi="Times New Roman" w:cs="Times New Roman"/>
          <w:sz w:val="24"/>
          <w:szCs w:val="24"/>
        </w:rPr>
        <w:t xml:space="preserve">t </w:t>
      </w:r>
      <w:r w:rsidR="00506AFA">
        <w:rPr>
          <w:rFonts w:ascii="Times New Roman" w:hAnsi="Times New Roman" w:cs="Times New Roman"/>
          <w:sz w:val="24"/>
          <w:szCs w:val="24"/>
        </w:rPr>
        <w:t xml:space="preserve">as a </w:t>
      </w:r>
      <w:r w:rsidR="007E119F">
        <w:rPr>
          <w:rFonts w:ascii="Times New Roman" w:hAnsi="Times New Roman" w:cs="Times New Roman"/>
          <w:sz w:val="24"/>
          <w:szCs w:val="24"/>
        </w:rPr>
        <w:t>"</w:t>
      </w:r>
      <w:r w:rsidR="00506AFA">
        <w:rPr>
          <w:rFonts w:ascii="Times New Roman" w:hAnsi="Times New Roman" w:cs="Times New Roman"/>
          <w:sz w:val="24"/>
          <w:szCs w:val="24"/>
        </w:rPr>
        <w:t>veto</w:t>
      </w:r>
      <w:r w:rsidR="007E119F">
        <w:rPr>
          <w:rFonts w:ascii="Times New Roman" w:hAnsi="Times New Roman" w:cs="Times New Roman"/>
          <w:sz w:val="24"/>
          <w:szCs w:val="24"/>
        </w:rPr>
        <w:t>"</w:t>
      </w:r>
      <w:r w:rsidR="00506AFA">
        <w:rPr>
          <w:rFonts w:ascii="Times New Roman" w:hAnsi="Times New Roman" w:cs="Times New Roman"/>
          <w:sz w:val="24"/>
          <w:szCs w:val="24"/>
        </w:rPr>
        <w:t xml:space="preserve"> bill.</w:t>
      </w:r>
    </w:p>
    <w:p w14:paraId="1772931C" w14:textId="2F5F1E2F" w:rsidR="00274C57" w:rsidRDefault="001F73DA" w:rsidP="007E119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</w:t>
      </w:r>
      <w:r w:rsidR="007E119F">
        <w:rPr>
          <w:rFonts w:ascii="Times New Roman" w:hAnsi="Times New Roman" w:cs="Times New Roman"/>
          <w:sz w:val="24"/>
          <w:szCs w:val="24"/>
        </w:rPr>
        <w:t>n excellent</w:t>
      </w:r>
      <w:r>
        <w:rPr>
          <w:rFonts w:ascii="Times New Roman" w:hAnsi="Times New Roman" w:cs="Times New Roman"/>
          <w:sz w:val="24"/>
          <w:szCs w:val="24"/>
        </w:rPr>
        <w:t xml:space="preserve"> example of a New York bill that has been passed into law is the one that eliminates the use of the word </w:t>
      </w:r>
      <w:r w:rsidR="007E119F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incorrigible</w:t>
      </w:r>
      <w:r w:rsidR="007E119F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 xml:space="preserve"> in a family law court. Incorrigible is a term used to refer to young mothers of color who are designated as un</w:t>
      </w:r>
      <w:r w:rsidR="007E119F">
        <w:rPr>
          <w:rFonts w:ascii="Times New Roman" w:hAnsi="Times New Roman" w:cs="Times New Roman"/>
          <w:sz w:val="24"/>
          <w:szCs w:val="24"/>
        </w:rPr>
        <w:t>able to reform</w:t>
      </w:r>
      <w:r>
        <w:rPr>
          <w:rFonts w:ascii="Times New Roman" w:hAnsi="Times New Roman" w:cs="Times New Roman"/>
          <w:sz w:val="24"/>
          <w:szCs w:val="24"/>
        </w:rPr>
        <w:t xml:space="preserve"> during Persons </w:t>
      </w:r>
      <w:r w:rsidR="007E119F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Need of Supervision (PINS) hearings.</w:t>
      </w:r>
      <w:r w:rsidR="003C0347">
        <w:rPr>
          <w:rFonts w:ascii="Times New Roman" w:hAnsi="Times New Roman" w:cs="Times New Roman"/>
          <w:sz w:val="24"/>
          <w:szCs w:val="24"/>
        </w:rPr>
        <w:t xml:space="preserve"> The use of the term lead</w:t>
      </w:r>
      <w:r w:rsidR="007E119F">
        <w:rPr>
          <w:rFonts w:ascii="Times New Roman" w:hAnsi="Times New Roman" w:cs="Times New Roman"/>
          <w:sz w:val="24"/>
          <w:szCs w:val="24"/>
        </w:rPr>
        <w:t>s</w:t>
      </w:r>
      <w:r w:rsidR="003C0347">
        <w:rPr>
          <w:rFonts w:ascii="Times New Roman" w:hAnsi="Times New Roman" w:cs="Times New Roman"/>
          <w:sz w:val="24"/>
          <w:szCs w:val="24"/>
        </w:rPr>
        <w:t xml:space="preserve"> to gender bias and discrimination in the New York Family Law Courts. </w:t>
      </w:r>
    </w:p>
    <w:p w14:paraId="7868FD32" w14:textId="50CF16CA" w:rsidR="0021166A" w:rsidRDefault="001F73DA" w:rsidP="007E119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bill was sponsored by senators Alessandra, Jabari, Liz, and Liu. On </w:t>
      </w:r>
      <w:r w:rsidR="007E119F">
        <w:rPr>
          <w:rFonts w:ascii="Times New Roman" w:hAnsi="Times New Roman" w:cs="Times New Roman"/>
          <w:sz w:val="24"/>
          <w:szCs w:val="24"/>
        </w:rPr>
        <w:t>January 25th</w:t>
      </w:r>
      <w:r>
        <w:rPr>
          <w:rFonts w:ascii="Times New Roman" w:hAnsi="Times New Roman" w:cs="Times New Roman"/>
          <w:sz w:val="24"/>
          <w:szCs w:val="24"/>
        </w:rPr>
        <w:t xml:space="preserve">, 2021, the bill was referred to the </w:t>
      </w:r>
      <w:r w:rsidR="007E119F">
        <w:rPr>
          <w:rFonts w:ascii="Times New Roman" w:hAnsi="Times New Roman" w:cs="Times New Roman"/>
          <w:sz w:val="24"/>
          <w:szCs w:val="24"/>
        </w:rPr>
        <w:t>Senate's children and families' standing committe</w:t>
      </w:r>
      <w:r>
        <w:rPr>
          <w:rFonts w:ascii="Times New Roman" w:hAnsi="Times New Roman" w:cs="Times New Roman"/>
          <w:sz w:val="24"/>
          <w:szCs w:val="24"/>
        </w:rPr>
        <w:t xml:space="preserve">e. </w:t>
      </w:r>
      <w:r w:rsidR="007E119F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n February 2</w:t>
      </w:r>
      <w:r w:rsidRPr="0021166A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>, 3</w:t>
      </w:r>
      <w:r w:rsidRPr="0021166A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>, and 8</w:t>
      </w:r>
      <w:r w:rsidRPr="0021166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E119F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2021, the bill was </w:t>
      </w:r>
      <w:r w:rsidR="007E119F">
        <w:rPr>
          <w:rFonts w:ascii="Times New Roman" w:hAnsi="Times New Roman" w:cs="Times New Roman"/>
          <w:sz w:val="24"/>
          <w:szCs w:val="24"/>
        </w:rPr>
        <w:t>respectfully subjected to the first, second, and third readings</w:t>
      </w:r>
      <w:r>
        <w:rPr>
          <w:rFonts w:ascii="Times New Roman" w:hAnsi="Times New Roman" w:cs="Times New Roman"/>
          <w:sz w:val="24"/>
          <w:szCs w:val="24"/>
        </w:rPr>
        <w:t>. On Feb</w:t>
      </w:r>
      <w:r w:rsidR="007E119F">
        <w:rPr>
          <w:rFonts w:ascii="Times New Roman" w:hAnsi="Times New Roman" w:cs="Times New Roman"/>
          <w:sz w:val="24"/>
          <w:szCs w:val="24"/>
        </w:rPr>
        <w:t>ruary</w:t>
      </w:r>
      <w:r>
        <w:rPr>
          <w:rFonts w:ascii="Times New Roman" w:hAnsi="Times New Roman" w:cs="Times New Roman"/>
          <w:sz w:val="24"/>
          <w:szCs w:val="24"/>
        </w:rPr>
        <w:t xml:space="preserve"> 9</w:t>
      </w:r>
      <w:r w:rsidRPr="0021166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, the bill was delivered to the </w:t>
      </w:r>
      <w:r w:rsidR="007E119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enate, debated, passed, and taken back to the Children and Families standing committee for ratification. On </w:t>
      </w:r>
      <w:r w:rsidR="007E119F">
        <w:rPr>
          <w:rFonts w:ascii="Times New Roman" w:hAnsi="Times New Roman" w:cs="Times New Roman"/>
          <w:sz w:val="24"/>
          <w:szCs w:val="24"/>
        </w:rPr>
        <w:t>March 24t</w:t>
      </w:r>
      <w:r>
        <w:rPr>
          <w:rFonts w:ascii="Times New Roman" w:hAnsi="Times New Roman" w:cs="Times New Roman"/>
          <w:sz w:val="24"/>
          <w:szCs w:val="24"/>
        </w:rPr>
        <w:t xml:space="preserve">h, the bill was returned to the </w:t>
      </w:r>
      <w:r w:rsidR="007E119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enate</w:t>
      </w:r>
      <w:r>
        <w:rPr>
          <w:rFonts w:ascii="Times New Roman" w:hAnsi="Times New Roman" w:cs="Times New Roman"/>
          <w:sz w:val="24"/>
          <w:szCs w:val="24"/>
        </w:rPr>
        <w:t xml:space="preserve">, passed on to the assembly, and final edits were suggested by the house members. On </w:t>
      </w:r>
      <w:r w:rsidR="007E119F">
        <w:rPr>
          <w:rFonts w:ascii="Times New Roman" w:hAnsi="Times New Roman" w:cs="Times New Roman"/>
          <w:sz w:val="24"/>
          <w:szCs w:val="24"/>
        </w:rPr>
        <w:t>April 1st,</w:t>
      </w:r>
      <w:r>
        <w:rPr>
          <w:rFonts w:ascii="Times New Roman" w:hAnsi="Times New Roman" w:cs="Times New Roman"/>
          <w:sz w:val="24"/>
          <w:szCs w:val="24"/>
        </w:rPr>
        <w:t xml:space="preserve"> the bill was forwarded to the governor, who signed it into law on April 6</w:t>
      </w:r>
      <w:r w:rsidRPr="0021166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, 2021</w:t>
      </w:r>
      <w:r w:rsidR="007E119F">
        <w:rPr>
          <w:rFonts w:ascii="Times New Roman" w:hAnsi="Times New Roman" w:cs="Times New Roman"/>
          <w:sz w:val="24"/>
          <w:szCs w:val="24"/>
        </w:rPr>
        <w:t xml:space="preserve"> (The New York State Senate, n.d)</w:t>
      </w:r>
    </w:p>
    <w:p w14:paraId="1B19D27A" w14:textId="48AC43D9" w:rsidR="0021166A" w:rsidRDefault="0021166A" w:rsidP="008952DA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3B3B826" w14:textId="70AC34E3" w:rsidR="0021166A" w:rsidRDefault="0021166A" w:rsidP="008952DA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975D351" w14:textId="58387ECD" w:rsidR="0021166A" w:rsidRDefault="0021166A" w:rsidP="008952DA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A65570B" w14:textId="6CC8E8EE" w:rsidR="0021166A" w:rsidRDefault="0021166A" w:rsidP="008952DA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29CEB8B" w14:textId="090521B8" w:rsidR="0021166A" w:rsidRDefault="0021166A" w:rsidP="008952DA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4EB4AD0" w14:textId="71A1E587" w:rsidR="0021166A" w:rsidRDefault="0021166A" w:rsidP="008952DA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AEF4F52" w14:textId="79C2F08D" w:rsidR="0021166A" w:rsidRDefault="0021166A" w:rsidP="008952DA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693437D" w14:textId="1A90EC67" w:rsidR="0021166A" w:rsidRDefault="0021166A" w:rsidP="008952DA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7523211" w14:textId="482B7A1C" w:rsidR="0021166A" w:rsidRDefault="0021166A" w:rsidP="008952DA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6F8541F" w14:textId="77777777" w:rsidR="007E119F" w:rsidRDefault="007E119F" w:rsidP="008952DA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AB14301" w14:textId="138DF14A" w:rsidR="00274C57" w:rsidRPr="007E119F" w:rsidRDefault="001F73DA" w:rsidP="007E119F">
      <w:pPr>
        <w:spacing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119F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1983E10E" w14:textId="257097F1" w:rsidR="008952DA" w:rsidRPr="007E119F" w:rsidRDefault="001F73DA" w:rsidP="007E119F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7E119F">
        <w:rPr>
          <w:rFonts w:ascii="Times New Roman" w:hAnsi="Times New Roman" w:cs="Times New Roman"/>
          <w:sz w:val="24"/>
          <w:szCs w:val="24"/>
        </w:rPr>
        <w:t xml:space="preserve">The New York State Senate, n.d. How a Bill Becomes a Law. Retrieved from: </w:t>
      </w:r>
      <w:hyperlink r:id="rId6" w:history="1">
        <w:r w:rsidRPr="007E119F">
          <w:rPr>
            <w:rStyle w:val="Hyperlink"/>
            <w:rFonts w:ascii="Times New Roman" w:hAnsi="Times New Roman" w:cs="Times New Roman"/>
            <w:sz w:val="24"/>
            <w:szCs w:val="24"/>
          </w:rPr>
          <w:t>How a Bill Becomes a Law | NY State Senate (nysenate.gov)</w:t>
        </w:r>
      </w:hyperlink>
      <w:r w:rsidRPr="007E119F">
        <w:rPr>
          <w:rFonts w:ascii="Times New Roman" w:hAnsi="Times New Roman" w:cs="Times New Roman"/>
          <w:sz w:val="24"/>
          <w:szCs w:val="24"/>
        </w:rPr>
        <w:t>. Accessed on</w:t>
      </w:r>
      <w:r w:rsidR="007E119F" w:rsidRPr="007E119F">
        <w:rPr>
          <w:rFonts w:ascii="Times New Roman" w:hAnsi="Times New Roman" w:cs="Times New Roman"/>
          <w:sz w:val="24"/>
          <w:szCs w:val="24"/>
        </w:rPr>
        <w:t>:</w:t>
      </w:r>
      <w:r w:rsidRPr="007E119F">
        <w:rPr>
          <w:rFonts w:ascii="Times New Roman" w:hAnsi="Times New Roman" w:cs="Times New Roman"/>
          <w:sz w:val="24"/>
          <w:szCs w:val="24"/>
        </w:rPr>
        <w:t xml:space="preserve"> 6/25/2021</w:t>
      </w:r>
    </w:p>
    <w:p w14:paraId="74F3CD0A" w14:textId="066D06AC" w:rsidR="007E119F" w:rsidRPr="007E119F" w:rsidRDefault="001F73DA" w:rsidP="007E119F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7E119F">
        <w:rPr>
          <w:rFonts w:ascii="Times New Roman" w:hAnsi="Times New Roman" w:cs="Times New Roman"/>
          <w:sz w:val="24"/>
          <w:szCs w:val="24"/>
        </w:rPr>
        <w:t>The New York State Senate, n.d. Sena</w:t>
      </w:r>
      <w:r w:rsidRPr="007E119F">
        <w:rPr>
          <w:rFonts w:ascii="Times New Roman" w:hAnsi="Times New Roman" w:cs="Times New Roman"/>
          <w:sz w:val="24"/>
          <w:szCs w:val="24"/>
        </w:rPr>
        <w:t xml:space="preserve">te Bill S2737. Retrieved from: </w:t>
      </w:r>
      <w:hyperlink r:id="rId7" w:history="1">
        <w:r w:rsidRPr="007E119F">
          <w:rPr>
            <w:rStyle w:val="Hyperlink"/>
            <w:rFonts w:ascii="Times New Roman" w:hAnsi="Times New Roman" w:cs="Times New Roman"/>
            <w:sz w:val="24"/>
            <w:szCs w:val="24"/>
          </w:rPr>
          <w:t>NY State Senate Bill S2737 (nysenate.gov)</w:t>
        </w:r>
      </w:hyperlink>
      <w:r w:rsidRPr="007E119F">
        <w:rPr>
          <w:rFonts w:ascii="Times New Roman" w:hAnsi="Times New Roman" w:cs="Times New Roman"/>
          <w:sz w:val="24"/>
          <w:szCs w:val="24"/>
        </w:rPr>
        <w:t>. Accessed on: 6/25/2021</w:t>
      </w:r>
    </w:p>
    <w:sectPr w:rsidR="007E119F" w:rsidRPr="007E119F" w:rsidSect="007E119F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503EFD" w14:textId="77777777" w:rsidR="001F73DA" w:rsidRDefault="001F73DA">
      <w:pPr>
        <w:spacing w:after="0" w:line="240" w:lineRule="auto"/>
      </w:pPr>
      <w:r>
        <w:separator/>
      </w:r>
    </w:p>
  </w:endnote>
  <w:endnote w:type="continuationSeparator" w:id="0">
    <w:p w14:paraId="14B3D30B" w14:textId="77777777" w:rsidR="001F73DA" w:rsidRDefault="001F73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1BC913" w14:textId="77777777" w:rsidR="001F73DA" w:rsidRDefault="001F73DA">
      <w:pPr>
        <w:spacing w:after="0" w:line="240" w:lineRule="auto"/>
      </w:pPr>
      <w:r>
        <w:separator/>
      </w:r>
    </w:p>
  </w:footnote>
  <w:footnote w:type="continuationSeparator" w:id="0">
    <w:p w14:paraId="49C470A2" w14:textId="77777777" w:rsidR="001F73DA" w:rsidRDefault="001F73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899C5B" w14:textId="5B7A561D" w:rsidR="007E119F" w:rsidRPr="007E119F" w:rsidRDefault="001F73DA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7E119F">
      <w:rPr>
        <w:rFonts w:ascii="Times New Roman" w:hAnsi="Times New Roman" w:cs="Times New Roman"/>
        <w:sz w:val="24"/>
        <w:szCs w:val="24"/>
      </w:rPr>
      <w:t>THE GENDER BILL</w:t>
    </w:r>
    <w:r w:rsidRPr="007E119F">
      <w:rPr>
        <w:rFonts w:ascii="Times New Roman" w:hAnsi="Times New Roman" w:cs="Times New Roman"/>
        <w:sz w:val="24"/>
        <w:szCs w:val="24"/>
      </w:rPr>
      <w:tab/>
    </w:r>
    <w:r w:rsidRPr="007E119F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175905083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E119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E119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E119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97F31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7E119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053A1E31" w14:textId="77777777" w:rsidR="007E119F" w:rsidRPr="007E119F" w:rsidRDefault="007E119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3CFD4C" w14:textId="0EE8ABCF" w:rsidR="007E119F" w:rsidRPr="007E119F" w:rsidRDefault="001F73DA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7E119F">
      <w:rPr>
        <w:rFonts w:ascii="Times New Roman" w:hAnsi="Times New Roman" w:cs="Times New Roman"/>
        <w:sz w:val="24"/>
        <w:szCs w:val="24"/>
      </w:rPr>
      <w:t>Running Head: IMPLEMENTATION OF THE GENDER BILL</w:t>
    </w:r>
    <w:r w:rsidRPr="007E119F">
      <w:rPr>
        <w:rFonts w:ascii="Times New Roman" w:hAnsi="Times New Roman" w:cs="Times New Roman"/>
        <w:sz w:val="24"/>
        <w:szCs w:val="24"/>
      </w:rPr>
      <w:tab/>
      <w:t xml:space="preserve"> </w:t>
    </w:r>
    <w:sdt>
      <w:sdtPr>
        <w:rPr>
          <w:rFonts w:ascii="Times New Roman" w:hAnsi="Times New Roman" w:cs="Times New Roman"/>
          <w:sz w:val="24"/>
          <w:szCs w:val="24"/>
        </w:rPr>
        <w:id w:val="202018993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E119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E119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E119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97F31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7E119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3E29675A" w14:textId="77777777" w:rsidR="007E119F" w:rsidRPr="007E119F" w:rsidRDefault="007E119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zC0NDeztDA1sDBW0lEKTi0uzszPAykwrAUAwMubuywAAAA="/>
  </w:docVars>
  <w:rsids>
    <w:rsidRoot w:val="008952DA"/>
    <w:rsid w:val="001F73DA"/>
    <w:rsid w:val="0021166A"/>
    <w:rsid w:val="00274C57"/>
    <w:rsid w:val="00297F31"/>
    <w:rsid w:val="00326508"/>
    <w:rsid w:val="003C0347"/>
    <w:rsid w:val="00506AFA"/>
    <w:rsid w:val="007E119F"/>
    <w:rsid w:val="008952DA"/>
    <w:rsid w:val="008A57EF"/>
    <w:rsid w:val="00B9295E"/>
    <w:rsid w:val="00DE3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581F7"/>
  <w15:chartTrackingRefBased/>
  <w15:docId w15:val="{A9539AD2-A8A1-4DAC-920A-8CE93E38B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74C5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E11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119F"/>
  </w:style>
  <w:style w:type="paragraph" w:styleId="Footer">
    <w:name w:val="footer"/>
    <w:basedOn w:val="Normal"/>
    <w:link w:val="FooterChar"/>
    <w:uiPriority w:val="99"/>
    <w:unhideWhenUsed/>
    <w:rsid w:val="007E11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11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nysenate.gov/legislation/bills/2021/s2737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ysenate.gov/how-bill-becomes-law-1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4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MUTEMBEI</dc:creator>
  <cp:lastModifiedBy>hp</cp:lastModifiedBy>
  <cp:revision>2</cp:revision>
  <dcterms:created xsi:type="dcterms:W3CDTF">2021-06-25T10:00:00Z</dcterms:created>
  <dcterms:modified xsi:type="dcterms:W3CDTF">2021-06-25T10:00:00Z</dcterms:modified>
</cp:coreProperties>
</file>